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F4037" w14:textId="59BF2B58" w:rsidR="003604F6" w:rsidRPr="00464279" w:rsidRDefault="003604F6" w:rsidP="00464279">
      <w:pPr>
        <w:pStyle w:val="Kop1"/>
        <w:pBdr>
          <w:bottom w:val="single" w:sz="6" w:space="1" w:color="auto"/>
        </w:pBdr>
        <w:jc w:val="center"/>
        <w:rPr>
          <w:b/>
          <w:sz w:val="96"/>
          <w:szCs w:val="96"/>
        </w:rPr>
      </w:pPr>
      <w:r w:rsidRPr="004A317F">
        <w:rPr>
          <w:b/>
          <w:sz w:val="96"/>
        </w:rPr>
        <w:t xml:space="preserve">High Tech for a Sustainable Future  </w:t>
      </w:r>
      <w:r w:rsidR="00464279">
        <w:rPr>
          <w:b/>
          <w:sz w:val="96"/>
        </w:rPr>
        <w:br/>
      </w:r>
      <w:r w:rsidR="00464279" w:rsidRPr="00320947">
        <w:rPr>
          <w:b/>
          <w:sz w:val="90"/>
          <w:szCs w:val="96"/>
          <w:lang w:val="en-US"/>
        </w:rPr>
        <w:t xml:space="preserve">Letter of </w:t>
      </w:r>
      <w:r w:rsidR="00320947" w:rsidRPr="00320947">
        <w:rPr>
          <w:b/>
          <w:sz w:val="90"/>
          <w:szCs w:val="96"/>
          <w:lang w:val="en-US"/>
        </w:rPr>
        <w:t>External Part</w:t>
      </w:r>
      <w:r w:rsidR="00430FE1">
        <w:rPr>
          <w:b/>
          <w:sz w:val="90"/>
          <w:szCs w:val="96"/>
          <w:lang w:val="en-US"/>
        </w:rPr>
        <w:t>y</w:t>
      </w:r>
      <w:r w:rsidR="00464279">
        <w:rPr>
          <w:b/>
          <w:sz w:val="96"/>
          <w:szCs w:val="96"/>
        </w:rPr>
        <w:br/>
      </w:r>
      <w:r w:rsidR="00A524AC" w:rsidRPr="00464279">
        <w:rPr>
          <w:b/>
          <w:sz w:val="96"/>
        </w:rPr>
        <w:t>C</w:t>
      </w:r>
      <w:r w:rsidRPr="00464279">
        <w:rPr>
          <w:b/>
          <w:sz w:val="96"/>
        </w:rPr>
        <w:t>ommitment template</w:t>
      </w:r>
    </w:p>
    <w:p w14:paraId="201F7C50" w14:textId="77777777" w:rsidR="003604F6" w:rsidRPr="00464279" w:rsidRDefault="003604F6" w:rsidP="003604F6">
      <w:r w:rsidRPr="00464279">
        <w:t>November 2021</w:t>
      </w:r>
    </w:p>
    <w:p w14:paraId="72F0C620" w14:textId="77777777" w:rsidR="003604F6" w:rsidRPr="00464279" w:rsidRDefault="003604F6" w:rsidP="003604F6">
      <w:pPr>
        <w:pStyle w:val="Kop1"/>
      </w:pPr>
      <w:r w:rsidRPr="00464279">
        <w:t xml:space="preserve"> </w:t>
      </w:r>
    </w:p>
    <w:p w14:paraId="05C4D695" w14:textId="77777777" w:rsidR="007F4021" w:rsidRDefault="007F4021" w:rsidP="003604F6">
      <w:pPr>
        <w:rPr>
          <w:noProof/>
          <w:lang w:eastAsia="en-GB"/>
        </w:rPr>
      </w:pPr>
    </w:p>
    <w:p w14:paraId="2FD30191" w14:textId="1F482FBC" w:rsidR="007F4021" w:rsidRDefault="007F4021" w:rsidP="003604F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76B8488A" wp14:editId="3C8BCDFA">
            <wp:extent cx="5943600" cy="1019810"/>
            <wp:effectExtent l="0" t="0" r="0" b="8890"/>
            <wp:docPr id="1" name="Picture 1" descr="4TU.Fede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TU.Feder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D8F17" w14:textId="77777777" w:rsidR="00A524AC" w:rsidRDefault="00A524AC">
      <w:pPr>
        <w:rPr>
          <w:noProof/>
          <w:lang w:eastAsia="en-GB"/>
        </w:rPr>
      </w:pPr>
    </w:p>
    <w:p w14:paraId="71B3F711" w14:textId="77777777" w:rsidR="00A362FE" w:rsidRPr="00A362FE" w:rsidRDefault="00A362FE" w:rsidP="00A362FE">
      <w:pPr>
        <w:spacing w:after="0"/>
        <w:rPr>
          <w:i/>
          <w:sz w:val="18"/>
          <w:lang w:val="en-US"/>
        </w:rPr>
      </w:pPr>
    </w:p>
    <w:p w14:paraId="5BDC6B74" w14:textId="353DFA66" w:rsidR="007A480D" w:rsidRDefault="00A524AC" w:rsidP="007A480D">
      <w:pPr>
        <w:pStyle w:val="Lijstalinea"/>
        <w:numPr>
          <w:ilvl w:val="0"/>
          <w:numId w:val="2"/>
        </w:numPr>
        <w:rPr>
          <w:noProof/>
          <w:lang w:eastAsia="en-GB"/>
        </w:rPr>
      </w:pPr>
      <w:r>
        <w:rPr>
          <w:noProof/>
          <w:lang w:eastAsia="en-GB"/>
        </w:rPr>
        <w:t>External party commitment template</w:t>
      </w:r>
    </w:p>
    <w:p w14:paraId="27A10CB1" w14:textId="299300B0" w:rsidR="0040069D" w:rsidRPr="003D418A" w:rsidRDefault="007A480D" w:rsidP="007A480D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 xml:space="preserve">Submit 1 commitment letter per co-funding (in-cash or in-kind) </w:t>
      </w:r>
      <w:r w:rsidR="006A7543" w:rsidRPr="003D418A">
        <w:rPr>
          <w:i/>
          <w:sz w:val="18"/>
          <w:lang w:val="en-US"/>
        </w:rPr>
        <w:t xml:space="preserve">from each </w:t>
      </w:r>
      <w:r w:rsidRPr="003D418A">
        <w:rPr>
          <w:i/>
          <w:sz w:val="18"/>
          <w:lang w:val="en-US"/>
        </w:rPr>
        <w:t>external partner</w:t>
      </w:r>
      <w:r w:rsidR="0040069D" w:rsidRPr="003D418A">
        <w:rPr>
          <w:i/>
          <w:sz w:val="18"/>
          <w:lang w:val="en-US"/>
        </w:rPr>
        <w:t>.</w:t>
      </w:r>
      <w:r w:rsidR="003D418A" w:rsidRPr="003D418A">
        <w:rPr>
          <w:i/>
          <w:sz w:val="18"/>
          <w:lang w:val="en-US"/>
        </w:rPr>
        <w:t xml:space="preserve"> </w:t>
      </w:r>
      <w:r w:rsidR="003D418A">
        <w:rPr>
          <w:i/>
          <w:sz w:val="18"/>
          <w:lang w:val="en-US"/>
        </w:rPr>
        <w:t xml:space="preserve">Save all external commitment letters in one combined </w:t>
      </w:r>
      <w:r w:rsidR="00F15522">
        <w:rPr>
          <w:i/>
          <w:sz w:val="18"/>
          <w:lang w:val="en-US"/>
        </w:rPr>
        <w:t xml:space="preserve">PDF </w:t>
      </w:r>
      <w:r w:rsidR="003D418A">
        <w:rPr>
          <w:i/>
          <w:sz w:val="18"/>
          <w:lang w:val="en-US"/>
        </w:rPr>
        <w:t xml:space="preserve">document. </w:t>
      </w:r>
    </w:p>
    <w:p w14:paraId="667CE6F8" w14:textId="2D16BEFC" w:rsidR="0040069D" w:rsidRPr="003D418A" w:rsidRDefault="0040069D" w:rsidP="007A480D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 xml:space="preserve">Please format the letter on official paper from the external party. </w:t>
      </w:r>
    </w:p>
    <w:p w14:paraId="727E60E3" w14:textId="77777777" w:rsidR="0040069D" w:rsidRPr="003D418A" w:rsidRDefault="0040069D" w:rsidP="007A480D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 xml:space="preserve">Make sure the letter is signed by the appropriate (mandated) person. </w:t>
      </w:r>
    </w:p>
    <w:p w14:paraId="2F5C110C" w14:textId="0AC8D431" w:rsidR="007F4021" w:rsidRPr="007A480D" w:rsidRDefault="0040069D" w:rsidP="007A480D">
      <w:pPr>
        <w:spacing w:after="0"/>
        <w:rPr>
          <w:i/>
          <w:sz w:val="18"/>
          <w:highlight w:val="yellow"/>
          <w:lang w:val="en-US"/>
        </w:rPr>
      </w:pPr>
      <w:r w:rsidRPr="003D418A">
        <w:rPr>
          <w:i/>
          <w:sz w:val="18"/>
          <w:lang w:val="en-US"/>
        </w:rPr>
        <w:t xml:space="preserve">You are free to adjust the letter, </w:t>
      </w:r>
      <w:r w:rsidR="00F15522">
        <w:rPr>
          <w:i/>
          <w:sz w:val="18"/>
          <w:lang w:val="en-US"/>
        </w:rPr>
        <w:t xml:space="preserve">but </w:t>
      </w:r>
      <w:r w:rsidRPr="003D418A">
        <w:rPr>
          <w:i/>
          <w:sz w:val="18"/>
          <w:lang w:val="en-US"/>
        </w:rPr>
        <w:t xml:space="preserve">keep the highlighted information.  </w:t>
      </w:r>
      <w:r w:rsidR="007F4021" w:rsidRPr="007A480D">
        <w:rPr>
          <w:i/>
          <w:sz w:val="18"/>
          <w:highlight w:val="yellow"/>
          <w:lang w:val="en-US"/>
        </w:rPr>
        <w:br w:type="page"/>
      </w:r>
    </w:p>
    <w:p w14:paraId="3614DAAD" w14:textId="77777777" w:rsidR="00320947" w:rsidRDefault="00320947" w:rsidP="00320947">
      <w:pPr>
        <w:rPr>
          <w:noProof/>
          <w:lang w:eastAsia="en-GB"/>
        </w:rPr>
      </w:pPr>
    </w:p>
    <w:p w14:paraId="5915E5E1" w14:textId="77777777" w:rsidR="00320947" w:rsidRDefault="00320947" w:rsidP="00320947">
      <w:pPr>
        <w:spacing w:after="0"/>
        <w:rPr>
          <w:lang w:val="en-US"/>
        </w:rPr>
      </w:pPr>
      <w:r w:rsidRPr="00F41121">
        <w:rPr>
          <w:b/>
          <w:lang w:val="en-US"/>
        </w:rPr>
        <w:t xml:space="preserve">Date: </w:t>
      </w:r>
      <w:r w:rsidRPr="00F41121">
        <w:rPr>
          <w:b/>
          <w:lang w:val="en-US"/>
        </w:rPr>
        <w:tab/>
      </w:r>
      <w:r>
        <w:rPr>
          <w:lang w:val="en-US"/>
        </w:rPr>
        <w:tab/>
        <w:t>………</w:t>
      </w:r>
    </w:p>
    <w:p w14:paraId="3820CA12" w14:textId="27CE6833" w:rsidR="00320947" w:rsidRDefault="00320947" w:rsidP="00320947">
      <w:pPr>
        <w:spacing w:after="0"/>
        <w:rPr>
          <w:lang w:val="en-US"/>
        </w:rPr>
      </w:pPr>
      <w:r w:rsidRPr="00F41121">
        <w:rPr>
          <w:b/>
          <w:lang w:val="en-US"/>
        </w:rPr>
        <w:t>Subject: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Pr="000D1BEC">
        <w:rPr>
          <w:lang w:val="en-US"/>
        </w:rPr>
        <w:t xml:space="preserve">Letter of </w:t>
      </w:r>
      <w:r>
        <w:rPr>
          <w:lang w:val="en-US"/>
        </w:rPr>
        <w:t xml:space="preserve">external party </w:t>
      </w:r>
      <w:r w:rsidR="00DA49E8">
        <w:rPr>
          <w:lang w:val="en-US"/>
        </w:rPr>
        <w:t>c</w:t>
      </w:r>
      <w:r w:rsidRPr="000D1BEC">
        <w:rPr>
          <w:lang w:val="en-US"/>
        </w:rPr>
        <w:t>ommitment</w:t>
      </w:r>
      <w:r>
        <w:rPr>
          <w:lang w:val="en-US"/>
        </w:rPr>
        <w:t xml:space="preserve"> </w:t>
      </w:r>
      <w:r w:rsidR="00DA49E8">
        <w:rPr>
          <w:lang w:val="en-US"/>
        </w:rPr>
        <w:t xml:space="preserve">for the 4TU </w:t>
      </w:r>
      <w:r>
        <w:rPr>
          <w:lang w:val="en-US"/>
        </w:rPr>
        <w:t xml:space="preserve">HTSF </w:t>
      </w:r>
      <w:proofErr w:type="spellStart"/>
      <w:r>
        <w:rPr>
          <w:lang w:val="en-US"/>
        </w:rPr>
        <w:t>programme</w:t>
      </w:r>
      <w:proofErr w:type="spellEnd"/>
      <w:r>
        <w:rPr>
          <w:lang w:val="en-US"/>
        </w:rPr>
        <w:t xml:space="preserve"> </w:t>
      </w:r>
      <w:r w:rsidRPr="00A524AC">
        <w:rPr>
          <w:highlight w:val="yellow"/>
          <w:lang w:val="en-US"/>
        </w:rPr>
        <w:t>[</w:t>
      </w:r>
      <w:proofErr w:type="spellStart"/>
      <w:r>
        <w:rPr>
          <w:highlight w:val="yellow"/>
          <w:lang w:val="en-US"/>
        </w:rPr>
        <w:t>programme</w:t>
      </w:r>
      <w:proofErr w:type="spellEnd"/>
      <w:r>
        <w:rPr>
          <w:highlight w:val="yellow"/>
          <w:lang w:val="en-US"/>
        </w:rPr>
        <w:t xml:space="preserve"> title</w:t>
      </w:r>
      <w:r w:rsidRPr="00A524AC">
        <w:rPr>
          <w:highlight w:val="yellow"/>
          <w:lang w:val="en-US"/>
        </w:rPr>
        <w:t>]</w:t>
      </w:r>
    </w:p>
    <w:p w14:paraId="5CF4EC81" w14:textId="77777777" w:rsidR="00320947" w:rsidRPr="000D1BEC" w:rsidRDefault="00320947" w:rsidP="00320947">
      <w:pPr>
        <w:spacing w:after="0"/>
        <w:rPr>
          <w:lang w:val="en-US"/>
        </w:rPr>
      </w:pPr>
    </w:p>
    <w:p w14:paraId="3B21F425" w14:textId="77777777" w:rsidR="00320947" w:rsidRPr="000D1BEC" w:rsidRDefault="00320947" w:rsidP="00320947">
      <w:pPr>
        <w:rPr>
          <w:lang w:val="en-US"/>
        </w:rPr>
      </w:pPr>
      <w:r w:rsidRPr="000D1BEC">
        <w:rPr>
          <w:lang w:val="en-US"/>
        </w:rPr>
        <w:t xml:space="preserve">Dear </w:t>
      </w:r>
      <w:r>
        <w:rPr>
          <w:lang w:val="en-US"/>
        </w:rPr>
        <w:t>4TU research committee</w:t>
      </w:r>
      <w:r w:rsidRPr="000D1BEC">
        <w:rPr>
          <w:lang w:val="en-US"/>
        </w:rPr>
        <w:t>,</w:t>
      </w:r>
    </w:p>
    <w:p w14:paraId="209FFCC5" w14:textId="77777777" w:rsidR="00320947" w:rsidRDefault="00320947" w:rsidP="00320947">
      <w:pPr>
        <w:rPr>
          <w:lang w:val="en-US"/>
        </w:rPr>
      </w:pPr>
      <w:r>
        <w:rPr>
          <w:lang w:val="en-US"/>
        </w:rPr>
        <w:t xml:space="preserve">As </w:t>
      </w:r>
      <w:r w:rsidRPr="007A480D">
        <w:rPr>
          <w:highlight w:val="yellow"/>
          <w:lang w:val="en-US"/>
        </w:rPr>
        <w:t>[Job Title]</w:t>
      </w:r>
      <w:r>
        <w:rPr>
          <w:lang w:val="en-US"/>
        </w:rPr>
        <w:t xml:space="preserve"> of </w:t>
      </w:r>
      <w:r w:rsidRPr="007A480D">
        <w:rPr>
          <w:highlight w:val="yellow"/>
          <w:lang w:val="en-US"/>
        </w:rPr>
        <w:t>[Name External Party]</w:t>
      </w:r>
      <w:r w:rsidRPr="00A524AC">
        <w:rPr>
          <w:lang w:val="en-US"/>
        </w:rPr>
        <w:t xml:space="preserve"> </w:t>
      </w:r>
      <w:r>
        <w:rPr>
          <w:lang w:val="en-US"/>
        </w:rPr>
        <w:t xml:space="preserve">I </w:t>
      </w:r>
      <w:r w:rsidRPr="007F4021">
        <w:rPr>
          <w:lang w:val="en-US"/>
        </w:rPr>
        <w:t xml:space="preserve">would like to express support for the application of </w:t>
      </w:r>
      <w:r w:rsidRPr="00A524AC">
        <w:rPr>
          <w:highlight w:val="yellow"/>
          <w:lang w:val="en-US"/>
        </w:rPr>
        <w:t>[</w:t>
      </w:r>
      <w:proofErr w:type="spellStart"/>
      <w:r>
        <w:rPr>
          <w:highlight w:val="yellow"/>
          <w:lang w:val="en-US"/>
        </w:rPr>
        <w:t>programme</w:t>
      </w:r>
      <w:proofErr w:type="spellEnd"/>
      <w:r w:rsidRPr="00A524AC">
        <w:rPr>
          <w:highlight w:val="yellow"/>
          <w:lang w:val="en-US"/>
        </w:rPr>
        <w:t xml:space="preserve"> title]</w:t>
      </w:r>
      <w:r w:rsidRPr="007F4021">
        <w:rPr>
          <w:lang w:val="en-US"/>
        </w:rPr>
        <w:t xml:space="preserve"> for the 4TU ‘</w:t>
      </w:r>
      <w:r w:rsidRPr="007F4021">
        <w:rPr>
          <w:i/>
          <w:lang w:val="en-US"/>
        </w:rPr>
        <w:t>High tech for a sustainable future’</w:t>
      </w:r>
      <w:r w:rsidRPr="006A7543">
        <w:rPr>
          <w:lang w:val="en-US"/>
        </w:rPr>
        <w:t xml:space="preserve"> </w:t>
      </w:r>
      <w:r>
        <w:rPr>
          <w:lang w:val="en-US"/>
        </w:rPr>
        <w:t xml:space="preserve">2021 </w:t>
      </w:r>
      <w:r w:rsidRPr="007F4021">
        <w:rPr>
          <w:lang w:val="en-US"/>
        </w:rPr>
        <w:t>call.</w:t>
      </w:r>
    </w:p>
    <w:p w14:paraId="34B0D66D" w14:textId="381855D2" w:rsidR="00320947" w:rsidRPr="007F4021" w:rsidRDefault="00320947" w:rsidP="00320947">
      <w:pPr>
        <w:rPr>
          <w:lang w:val="en-US"/>
        </w:rPr>
      </w:pPr>
      <w:r w:rsidRPr="007A480D">
        <w:rPr>
          <w:highlight w:val="yellow"/>
          <w:lang w:val="en-US"/>
        </w:rPr>
        <w:t>[Name External party]</w:t>
      </w:r>
      <w:r>
        <w:rPr>
          <w:lang w:val="en-US"/>
        </w:rPr>
        <w:t xml:space="preserve"> is happy to contribute </w:t>
      </w:r>
      <w:r w:rsidRPr="007A480D">
        <w:rPr>
          <w:highlight w:val="yellow"/>
          <w:lang w:val="en-US"/>
        </w:rPr>
        <w:t>[in-cash/in-kind/in-cash and in-kind]</w:t>
      </w:r>
      <w:r>
        <w:rPr>
          <w:lang w:val="en-US"/>
        </w:rPr>
        <w:t xml:space="preserve"> to this program</w:t>
      </w:r>
      <w:r w:rsidR="00DA49E8">
        <w:rPr>
          <w:lang w:val="en-US"/>
        </w:rPr>
        <w:t>me</w:t>
      </w:r>
      <w:r>
        <w:rPr>
          <w:lang w:val="en-US"/>
        </w:rPr>
        <w:t xml:space="preserve">, because </w:t>
      </w:r>
      <w:r w:rsidRPr="007A480D">
        <w:rPr>
          <w:highlight w:val="yellow"/>
          <w:lang w:val="en-US"/>
        </w:rPr>
        <w:t>[Insert motivation]</w:t>
      </w:r>
      <w:r>
        <w:rPr>
          <w:lang w:val="en-US"/>
        </w:rPr>
        <w:t>.</w:t>
      </w:r>
    </w:p>
    <w:p w14:paraId="7F1EEAA9" w14:textId="77777777" w:rsidR="00320947" w:rsidRDefault="00320947" w:rsidP="00320947">
      <w:pPr>
        <w:rPr>
          <w:lang w:val="en-US"/>
        </w:rPr>
      </w:pPr>
      <w:r w:rsidRPr="000D1BEC">
        <w:rPr>
          <w:lang w:val="en-US"/>
        </w:rPr>
        <w:t xml:space="preserve">With this letter, </w:t>
      </w:r>
      <w:r w:rsidRPr="007A480D">
        <w:rPr>
          <w:highlight w:val="yellow"/>
          <w:lang w:val="en-US"/>
        </w:rPr>
        <w:t>[Name External Party]</w:t>
      </w:r>
      <w:r>
        <w:rPr>
          <w:lang w:val="en-US"/>
        </w:rPr>
        <w:t xml:space="preserve"> commits to contribute a total co-funding of </w:t>
      </w:r>
      <w:r w:rsidRPr="007A480D">
        <w:rPr>
          <w:highlight w:val="yellow"/>
          <w:lang w:val="en-US"/>
        </w:rPr>
        <w:t>[€….]</w:t>
      </w:r>
      <w:r>
        <w:rPr>
          <w:lang w:val="en-US"/>
        </w:rPr>
        <w:t xml:space="preserve">. The in-cash contribution will be provided to </w:t>
      </w:r>
      <w:r w:rsidRPr="007A480D">
        <w:rPr>
          <w:highlight w:val="yellow"/>
          <w:lang w:val="en-US"/>
        </w:rPr>
        <w:t>[faculty/university]</w:t>
      </w:r>
      <w:r>
        <w:rPr>
          <w:lang w:val="en-US"/>
        </w:rPr>
        <w:t xml:space="preserve"> in </w:t>
      </w:r>
      <w:r w:rsidRPr="007A480D">
        <w:rPr>
          <w:highlight w:val="yellow"/>
          <w:lang w:val="en-US"/>
        </w:rPr>
        <w:t>[one/multiple]</w:t>
      </w:r>
      <w:r>
        <w:rPr>
          <w:lang w:val="en-US"/>
        </w:rPr>
        <w:t xml:space="preserve"> payment(s) pending the positive outcome of the application. The in-kind contribution is build-up as follows: </w:t>
      </w:r>
    </w:p>
    <w:p w14:paraId="601D5825" w14:textId="77777777" w:rsidR="00320947" w:rsidRDefault="00320947" w:rsidP="00320947">
      <w:pPr>
        <w:rPr>
          <w:lang w:val="en-US"/>
        </w:rPr>
      </w:pPr>
      <w:r w:rsidRPr="007A480D">
        <w:rPr>
          <w:highlight w:val="yellow"/>
          <w:lang w:val="en-US"/>
        </w:rPr>
        <w:t>[</w:t>
      </w:r>
      <w:r>
        <w:rPr>
          <w:highlight w:val="yellow"/>
          <w:lang w:val="en-US"/>
        </w:rPr>
        <w:t>Insert description of in-kind co-funding</w:t>
      </w:r>
      <w:r w:rsidRPr="007A480D">
        <w:rPr>
          <w:highlight w:val="yellow"/>
          <w:lang w:val="en-US"/>
        </w:rPr>
        <w:t>]</w:t>
      </w:r>
    </w:p>
    <w:p w14:paraId="60CB5BEE" w14:textId="77777777" w:rsidR="00320947" w:rsidRDefault="00320947" w:rsidP="00320947">
      <w:r w:rsidRPr="000D1BEC">
        <w:t>Sincerely,</w:t>
      </w:r>
      <w:r>
        <w:tab/>
      </w:r>
    </w:p>
    <w:p w14:paraId="7492A727" w14:textId="77777777" w:rsidR="00320947" w:rsidRDefault="00320947" w:rsidP="00320947"/>
    <w:p w14:paraId="39238060" w14:textId="77777777" w:rsidR="00320947" w:rsidRPr="00A524AC" w:rsidRDefault="00320947" w:rsidP="00320947">
      <w:pPr>
        <w:spacing w:after="0"/>
        <w:rPr>
          <w:i/>
        </w:rPr>
      </w:pPr>
      <w:r w:rsidRPr="00A524AC">
        <w:rPr>
          <w:i/>
          <w:highlight w:val="yellow"/>
        </w:rPr>
        <w:t>[Signature]</w:t>
      </w:r>
      <w:r w:rsidRPr="00A524AC">
        <w:rPr>
          <w:i/>
        </w:rPr>
        <w:t xml:space="preserve"> </w:t>
      </w:r>
    </w:p>
    <w:p w14:paraId="2200AA6F" w14:textId="77777777" w:rsidR="00320947" w:rsidRDefault="00320947" w:rsidP="00320947">
      <w:pPr>
        <w:spacing w:after="0"/>
      </w:pPr>
      <w:r>
        <w:t>………………………..</w:t>
      </w:r>
    </w:p>
    <w:p w14:paraId="0E9729B6" w14:textId="77777777" w:rsidR="00320947" w:rsidRDefault="00320947" w:rsidP="00320947">
      <w:pPr>
        <w:spacing w:after="0"/>
      </w:pPr>
    </w:p>
    <w:p w14:paraId="5827E63C" w14:textId="77777777" w:rsidR="00320947" w:rsidRDefault="00320947" w:rsidP="00320947">
      <w:r w:rsidRPr="007A480D">
        <w:rPr>
          <w:highlight w:val="yellow"/>
        </w:rPr>
        <w:t xml:space="preserve">[Name, Job Title, </w:t>
      </w:r>
      <w:r>
        <w:rPr>
          <w:highlight w:val="yellow"/>
        </w:rPr>
        <w:t xml:space="preserve">Name </w:t>
      </w:r>
      <w:r w:rsidRPr="007A480D">
        <w:rPr>
          <w:highlight w:val="yellow"/>
        </w:rPr>
        <w:t>External Party]</w:t>
      </w:r>
      <w:r>
        <w:t xml:space="preserve"> </w:t>
      </w:r>
    </w:p>
    <w:p w14:paraId="0DB871B4" w14:textId="77777777" w:rsidR="00320947" w:rsidRDefault="00320947" w:rsidP="00320947"/>
    <w:p w14:paraId="070B86F1" w14:textId="77777777" w:rsidR="007A480D" w:rsidRPr="00D82756" w:rsidRDefault="007A480D" w:rsidP="00320947">
      <w:pPr>
        <w:spacing w:after="0"/>
        <w:rPr>
          <w:i/>
        </w:rPr>
      </w:pPr>
    </w:p>
    <w:sectPr w:rsidR="007A480D" w:rsidRPr="00D827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5F69E" w14:textId="77777777" w:rsidR="00CA510C" w:rsidRDefault="00CA510C" w:rsidP="007F4021">
      <w:pPr>
        <w:spacing w:after="0" w:line="240" w:lineRule="auto"/>
      </w:pPr>
      <w:r>
        <w:separator/>
      </w:r>
    </w:p>
  </w:endnote>
  <w:endnote w:type="continuationSeparator" w:id="0">
    <w:p w14:paraId="38CE219A" w14:textId="77777777" w:rsidR="00CA510C" w:rsidRDefault="00CA510C" w:rsidP="007F4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E698E" w14:textId="77777777" w:rsidR="00CA510C" w:rsidRDefault="00CA510C" w:rsidP="007F4021">
      <w:pPr>
        <w:spacing w:after="0" w:line="240" w:lineRule="auto"/>
      </w:pPr>
      <w:r>
        <w:separator/>
      </w:r>
    </w:p>
  </w:footnote>
  <w:footnote w:type="continuationSeparator" w:id="0">
    <w:p w14:paraId="415966CA" w14:textId="77777777" w:rsidR="00CA510C" w:rsidRDefault="00CA510C" w:rsidP="007F40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D3307"/>
    <w:multiLevelType w:val="hybridMultilevel"/>
    <w:tmpl w:val="A2E4975C"/>
    <w:lvl w:ilvl="0" w:tplc="3E0E0BD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95946"/>
    <w:multiLevelType w:val="hybridMultilevel"/>
    <w:tmpl w:val="2662E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UwNjY3NjcxsDRR0lEKTi0uzszPAykwrAUAUWlXACwAAAA="/>
  </w:docVars>
  <w:rsids>
    <w:rsidRoot w:val="003604F6"/>
    <w:rsid w:val="00007D37"/>
    <w:rsid w:val="00123443"/>
    <w:rsid w:val="0014106F"/>
    <w:rsid w:val="00190E6A"/>
    <w:rsid w:val="001F2569"/>
    <w:rsid w:val="00212C82"/>
    <w:rsid w:val="00320947"/>
    <w:rsid w:val="0034217E"/>
    <w:rsid w:val="003604F6"/>
    <w:rsid w:val="003D418A"/>
    <w:rsid w:val="0040069D"/>
    <w:rsid w:val="00401C3C"/>
    <w:rsid w:val="00430FE1"/>
    <w:rsid w:val="00464279"/>
    <w:rsid w:val="00513F8B"/>
    <w:rsid w:val="00564BDF"/>
    <w:rsid w:val="005E6972"/>
    <w:rsid w:val="006730BF"/>
    <w:rsid w:val="006A7543"/>
    <w:rsid w:val="007A480D"/>
    <w:rsid w:val="007C52D5"/>
    <w:rsid w:val="007D71D8"/>
    <w:rsid w:val="007F4021"/>
    <w:rsid w:val="00806FD9"/>
    <w:rsid w:val="009C49DB"/>
    <w:rsid w:val="00A1479C"/>
    <w:rsid w:val="00A362FE"/>
    <w:rsid w:val="00A524AC"/>
    <w:rsid w:val="00AA416C"/>
    <w:rsid w:val="00BB7B89"/>
    <w:rsid w:val="00BC5C3C"/>
    <w:rsid w:val="00CA510C"/>
    <w:rsid w:val="00D20ADB"/>
    <w:rsid w:val="00DA49E8"/>
    <w:rsid w:val="00EA06DB"/>
    <w:rsid w:val="00EC1278"/>
    <w:rsid w:val="00EF2724"/>
    <w:rsid w:val="00F15522"/>
    <w:rsid w:val="00F4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F0D85"/>
  <w15:chartTrackingRefBased/>
  <w15:docId w15:val="{6B86CA59-2EDA-42D8-B761-A49DC393C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3604F6"/>
  </w:style>
  <w:style w:type="paragraph" w:styleId="Kop1">
    <w:name w:val="heading 1"/>
    <w:basedOn w:val="Standaard"/>
    <w:next w:val="Standaard"/>
    <w:link w:val="Kop1Char"/>
    <w:uiPriority w:val="9"/>
    <w:qFormat/>
    <w:rsid w:val="00360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3604F6"/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12344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123443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123443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12344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123443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23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23443"/>
    <w:rPr>
      <w:rFonts w:ascii="Segoe UI" w:hAnsi="Segoe UI" w:cs="Segoe UI"/>
      <w:sz w:val="18"/>
      <w:szCs w:val="18"/>
    </w:rPr>
  </w:style>
  <w:style w:type="table" w:styleId="Tabelraster">
    <w:name w:val="Table Grid"/>
    <w:basedOn w:val="Standaardtabel"/>
    <w:uiPriority w:val="59"/>
    <w:rsid w:val="007F4021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F4021"/>
    <w:pPr>
      <w:spacing w:after="0" w:line="240" w:lineRule="auto"/>
    </w:pPr>
    <w:rPr>
      <w:rFonts w:ascii="Calibri" w:hAnsi="Calibri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F4021"/>
    <w:rPr>
      <w:rFonts w:ascii="Calibri" w:hAnsi="Calibri" w:cs="Times New Roman"/>
      <w:sz w:val="20"/>
      <w:szCs w:val="20"/>
      <w:lang w:val="nl-NL" w:eastAsia="nl-NL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F4021"/>
    <w:rPr>
      <w:vertAlign w:val="superscript"/>
    </w:rPr>
  </w:style>
  <w:style w:type="table" w:styleId="Lichtraster">
    <w:name w:val="Light Grid"/>
    <w:basedOn w:val="Standaardtabel"/>
    <w:uiPriority w:val="62"/>
    <w:rsid w:val="007F4021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jsttabel1licht-Accent2">
    <w:name w:val="List Table 1 Light Accent 2"/>
    <w:basedOn w:val="Standaardtabel"/>
    <w:uiPriority w:val="46"/>
    <w:rsid w:val="007F40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jstalinea">
    <w:name w:val="List Paragraph"/>
    <w:basedOn w:val="Standaard"/>
    <w:uiPriority w:val="34"/>
    <w:qFormat/>
    <w:rsid w:val="007F4021"/>
    <w:pPr>
      <w:ind w:left="720"/>
      <w:contextualSpacing/>
    </w:pPr>
  </w:style>
  <w:style w:type="table" w:styleId="Rastertabel1licht">
    <w:name w:val="Grid Table 1 Light"/>
    <w:basedOn w:val="Standaardtabel"/>
    <w:uiPriority w:val="46"/>
    <w:rsid w:val="007D71D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9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 van Driel</dc:creator>
  <cp:keywords/>
  <dc:description/>
  <cp:lastModifiedBy>Quirine van der Klooster</cp:lastModifiedBy>
  <cp:revision>2</cp:revision>
  <dcterms:created xsi:type="dcterms:W3CDTF">2021-11-10T14:35:00Z</dcterms:created>
  <dcterms:modified xsi:type="dcterms:W3CDTF">2021-11-10T14:35:00Z</dcterms:modified>
</cp:coreProperties>
</file>